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่านกำลังรับชมโทรทัศน์รัฐสภา ช่อง 10 รายการต่อไปติดตามรายการ ห้องข่าวรัฐสภาแชนแนล เช้าครับ สวัสดีครับสวัสดีครับผู้ชมครับเวลาห้องข่าวรัฐสภาแชนแนลภาคเช้าแล้วนะครับวันนี้ คุณธีรพงษ์ธนพลณัฏฐพัชรพลจุติการพาณิชย์อาจารย์ล่ามภาษามืออาจารย์คริสต์ศาสนกิจและเดี๋ยวช่วงข่าวต่างประเทศ พบกับคุณกิตติเสรีไปอยู่นะครับวันนี้เรามาพบกันวันพฤหัสบดี 26 กันยายน 2567 นะคะต้องบอกว่าสถานการณ์น้ำท่วม เชียงใหม่ น่าเป็นห่วงเลยทีเดียวเมื่อคืนเขาทุบสถิติแล้วนะค่าน้ำปิงสูงที่สุดในประวัติการณ์แล้วนะ สูงกว่าปี 56 แล้วก็ปี 54 ด้วยหลายคนก็มีความกังวลเหมือนกันเพราะว่าระดับน้ำที่เพิ่มขึ้นมานั้น ในพื้นที่เศรษฐกิจใช่ช้างคลานไนท์บาซาร์ไม่ต้องพูดถึงเลย เห็นว่าวันนี้จะไปตลาดวโรรสก่อน ปลอดภัยแล้วก็เพื่อทรัพย์สินของพ่อค้าแม่ค้าด้วยนะครับแล้วก็เห็นว่าระดับน้ำเมื่อช่วงสายที่ผ่านมา ลดลงไปนิดนึงประมาณ 2 เซนแต่ก็ไม่แน่ใจว่า มีเพิ่มอีกหรือเปล่าเพราะว่าเห็นว่า ช่วงปลายเดือนนี้ 2-3 วันนี้แหละเดี๋ยวฝนมาอีกแล้วรอบหนึ่งตอนนี้ในพื้นที่ก็ยังคงมีน้ำท่วมในครั้งนี้ใหญ่จริงๆนะครับในพื้นที่ ส่วนตอนนี้ก็มีการส่งความช่วยเหลือไป ได้ครับในพื้นที่ภาคเหนือต่างๆได้ครับไม่ว่าจะเป็นภาคเอกชนหรือว่า รัฐบาลเอก วันนี้ก็ยังคงต้องให้กำลังใจกันต่อไปก่อนใครที่ยังไม่ท่วมแต่คาดการณ์ว่า อาจจะมาตี 5:00 น แม่น้ำปิงเชียงใหม่ใช่ไหมครับแล้วก็ตอนนี้น้ำหวานที่ลำปางก็กำลังท่วมอยู่เหมือนกัน ยิงวางมาละ 29 พญาเดี๋ยวรอรับ มาแน่ๆปีนี้ค่อนข้างที่จะหนักเลยทีเดียวนะผู้ชม 58 หลายคนก็ อาจจะเป็นกังวลนะครับว่าน้ำมันจะมาถึงพื้นที่กรุงเทพฯหรือเปล่า ผมก็มีการคาดการณ์ว่าปริมาณน้ำในปากไม่เยอะ เท่ากับ ปี 2554 ที่เกิดน้ำท่วมใหญ่ในพื้นที่ก็ได้ครับขนาดนั้น บริเวณ ตลิ่งริมแม่น้ำเจ้าพระยาที่เกิดน้ำท่วมซ้ำซากบ่อยเนี่ยอันนี้มันอาจจะขึ้นมาบ้างนะคะต้องระวังเหมือนกัน ติดตามข่าวสารเรื่องของน้ำท่วมด้วยนะครับเรื่องของการแจกเงินหมื่น ไปต่อคิวกันที่หน้าธนาคารอีกยาวเหยียดใช่ธนาคาร กรุงไทยแถวยาวมากใช่จากสาขา ตู้ atm นะเว้ยลงคิวก็ยาวเหมือนกันนะเมื่อคืนที่ผ่านมาเที่ยงคืนเนาะ รอบที่ 2 เข้าแล้วนะ 1 2 3 ประมาณช่วงค่ำคืนที่ผ่านมา เปิดมือถือขึ้นมาคราวหน้า 10000 บาทเข้าหรือยังคือเห็นในโซเชียลอ่ะนะ ออกมาแล้วครับ อยากจะเชื่อเลยเหมือนฝันจริงๆหรอ ก็มีการพูดคุยกันเหมือนกันว่าจะเอาเงินไปทำอะไร บางก็บอกว่าเอาไปซื้อของกินของใช้นี่แหละเป็นหลักนะใช่ห้ามบอกว่าเมื่อวานท่านนายกแพทองธารก็ เรื่องของนโยบายกระตุ้นเศรษฐกิจเกี่ยวกับเรื่องของโครงการแจกเงิน 1000 บาท ยังคงใช้คำว่าพายุหมุนทางเศรษฐกิจเหมือนเดิมนะเฟส 2 เฟส 3 เฟส พยายามจะนำเข้า ในระบบ Digital wallet ไม่ได้คือตอนนี้มี ฝ่ายตรงข้ามกับรัฐบาลต้องเหมือนกันนะว่าไอ้เสี่ยต่อไปเลยนะครับคนที่จะได้เนี่ย กระเป๋า 1 แล้วก็ความจริงควรจะต้องบอกว่าบอกทำลายกรอบให้มันชัดเจนกว่านี้ไหมจะได้ยังไง จะได้เป็นประสบการณ์ในน่าจะดีนะแต่คิดว่าไม่น่าจะใช่เพราะว่าน่าจะต้องเข้าสู่ เขาจะมีการบูรณะฐาน เป็นระบบดิจิตอลของจะมีคนเยอะกว่ามากมากกว่ากลุ่มก้อนแรกใน 5 วันนี้ ก็ต้องรอ การต่อไป เดี๋ยวถ้าได้ของกระทรวงการคลังก็น่าจะมีการออกมาแสดงความชัดเจนเกี่ยวกับเรื่องของโครงการ กระตุ้นเศรษฐกิจ แจกเงิน 1,000 บาทนะครับคุณส้มครับ ไปสภาเมื่อวานที่ผ่านมาดีกว่าครับผู้ชมครับ มีการประชุมสภาผู้แทนราษฎรนะครับ เกี่ยวกับเรื่องของการพิจารณาร่างกฎหมายแพ่งและพาณิชย์ หรือว่าที่เรียกกันสั้นๆนะครับว่ากฎหมายไม่ตีเด็กเมื่อไหร่ครับ ทำงานของคณะกรรมาธิการก็มีการขอถอนร่างกฎหมายฉบับนี้นะครับผู้ชม หลังจากที่สภาผู้แทนราษฎรส่วนใหญ่ก็ มองในความเห็นหลากหลายมุมไปดูกันดีกว่า บรรยากาศการประชุมสภาผู้แทนราษฎรเมื่อวานที่ผ่านมาครับผู้ทรงจำได้มีการพิจารณาร่างพระราชบัญญัติแก้ไขเพิ่มเติมประมวลกฎหมายแพ่งและพาณิชย์ฉบับ หรือกฎหมายไม่ตีเด็กนั่นเองนะจ๊ะ ที่คณะกรรมาธิการพิจารณาเสร็จแล้วโดยคุณสรรพสิทธิ์คุมพ์ประพันธ์ครับประธานคณะกรรมาธิการวิสามัญได้มีการกล่าวชี้แจงต่อที่ประชุมนะครับว่า คณะกรรมาธิการได้มีการพิจารณาปรับแก้ในมาตราที่ 3 เพื่อให้มีความเหมาะสมโดยมีเจตนาเพื่อให้สิทธิ์การลงโทษของผู้ปกครองในการว่ากล่าวสั่งสอน ไม่เป็นอันตรายต่อสุขภาพพัฒนา อาการของเด็กเพื่อที่จะต้องการให้ผู้ปกครองมีทัศนคติเชิงบวกในการเลี้ยงดูบุตร มีความสำคัญแล้วก็ความผูกพันที่ดีกับบุตรนั่นเองนะครับ จากนั้นที่ประชุมได้มีการพิจารณาร่างกฎหมายเป็นรายมาตราเช้าเริ่มตั้งแต่ชื่อร่างเรียง ตามลำดับจนถึงร่างมาตรา 3 โดยสมาชิกสภาผู้แทนราษฎรจากพรรคประชาชน ให้ลงชื่ออภิปรายด้านกฎหมายฉบับนี้เป็นส่วนใหญ่ และต่างก็มีความเห็นตรงกันไหมครับ เส้นทางบ้านของคุณพิมพ์กาญจน์กีรติ วิรากรสมาชิกสภาผู้แทนราษฎร กรุงเทพฯควรเปลี่ยนความคิดที่ว่ารักวัวให้ผูก ลูกให้ตี มาเป็นการกระทำที่อ่อนโยนให้เหตุผลและส่งความปรารถนาดี ตับบดในวิธีที่ถูกต้อง เช่นเดียวกับท่านของคุณศศินันท์ทำนิธินันท์ครับสมาชิก สภาผู้แทนราษฎรกรุงเทพฯที่มีการกล่าวนะครับ ว่าสภาผู้แทนราษฎรเคยผ่านกฎหมายทารุณกรรมสัตว์ไปได้แล้วแต่ทำไมวันนี้ มันต้องมีการตั้งคำถามอะไรกับการจะคุ้มครองมนุษย์ด้วยกัน คนมองว่าการเขียนตีก็เป็นรากฐานของสังคมไทยทำให้เด็กไทยโตมา เป็นคนดีส่วนตัวมองว่าการเขียนปีไหนครับ ไม่ได้ตอบโจทย์ว่าทุกคน จะต้องกลายเป็นคนดีนั่นเอง กำลังกลับอีกครั้งนึงนะครับคุณวิชัยสุดสวาสดิ์ครับ สมาชิกสภาผู้แทนราษฎรจังหวัดชุมพรพรรครวมไทยสร้างชาติ ที่มีการอภิปรายนะครับว่าร่างกฎหมายดังกล่าวนี้จะเป็นการสร้างมาตรฐานให้กับสังคม โดยเฉพาะสถาบันครอบครัวโดยพ่อ แม่มีส่วนเกี่ยวข้องในการดูแลบุตรหลาน กฎหมายดังกล่าวมีบทบัญญัติริดรอนสิทธิ์ของพ่อแม่ในการดูแลบุตรนั่นเอง จ่าอากาศเอกอภิชาติแก้วโกศลสมาชิกสภาผู้แทนราษฎรจังหวัดเพชรบุรีพรรครวมไทยสร้างชาติ ไม่ได้มีการอภิปรายต่อร่างกฎหมายไม่ตีเด็กเมื่อไหร่ครับ ไม่กล้าพี่ปลายว่าส่วนตัวมองว่าการลงโทษเด็กต้องดูว่าบุคคลนั้นเป็นใครหากเป็นพ่อแม่ผู้ให้กำเนิดก็สามารถทำได้ เพราะว่าสังคมไทยตั้งแต่อดีตจนถึงปัจจุบันเพื่อให้เติบโตเป็นคนดีเช่นสิ่งใดที่ถูกทำดีก็ต้องชมเชย สามารถว่างเปล่าหรือว่าติด ได้ซึ่งหากพ่อแม่ ไม่มีสิทธิ์ตีลูกอะไรจะเกิดขึ้น ถึงต้องมีการแยกแยะสิ่งที่จะเกิดขึ้นแล้วก็พ่อแม่ควรที่จะ ให้ลูกได้เหมือนเดิมนะฮะ ท่านผู้ชมนายแพทย์ชลน่านศรีแก้วสมาชิกสภาผู้แทนราษฎรจังหวัดน่าน เพื่อไทยครับ ก็มีการอภิปรายเกี่ยวกับเรื่องของกฎหมายฉบับดังกล่าว ว่ามีทั้งเพื่อนสมาชิกสนับสนุนแล้วก็คัดค้านนะฮะ ซึ่งก็ต้องมีการอภิปรายตามความเป็นจริงว่าขณะนี้เสียงส่วนใหญ่ ยังคงคัดค้านมีข้อเสนอให้คณะกรรมาธิการทำร่างกฎหมายไปปรับแก้ก่อน เนื่องจากบทบัญญัติในร่างกฎหมายขัดกับหลักฐานนั้นเอง จนท้ายที่สุดครับคุณธงครับหลังจากที่ประชุมมีการพิจารณาถึงมาตรา 3 คณะกรรมาธิการก็ได้เห็นพร้อมกัน ร่วมกันในการขอถอนร่างพระราชบัญญัติกลับไปพิจารณาปรับปรุงแก้ไข โดยที่ไม่ขัดข้องนั้นเองนะครับผู้ชมฮะ วันนี้ติดตามกันต่อมีการประชุมสภาผู้แทนราษฎรการในช่วงเวลา 9:00 น นะคุณธนพงษ์ ไปเราก็จะเป็นกระทู้ถามสดใช่ไหมครับต่อเนื่องกับร่างกฎหมายฉบับนี้ร่างกฎหมายไม่ติด ปีนี้ไปฟังมุมมองของคุณณัฐวุฒิบัวประทุมกันหน่อยเป็นรองประธานคณะกรรมาธิการวิสามัญพิจารณาร่าง ขายเพิ่มเติมประมวลกฎหมายแพ่งและพาณิชย์พศนะครับก็ถือว่าเป็นรองประธาน กฎหมายไม่ดีเด็กน่ะก็บอกว่า ที่สภาผู้แทนราษฎรมีอะไรครับ หลังจากมีมติให้ถอนร่างกฎหมายฉบับนี้เลยนะครับก็มีการแถลงออกมาแล้วก็บอกว่าให้มีการกลับไปทบทวนก่อนเสนอสภาพิจารณาอีกครั้ง ว่าดิฉันกรรมาธิการ ได้กลับแก้วล่างบนพื้นฐานที่ว่า การลงโทษเด็กนั้นต้องไม่เป็นการทารุณกรรมแล้วก็ไม่เป็นการกระทำใดๆที่ส่งผลกระทบ ขอร่างกายหรือจิตใจเด็ก ยืนยันนะครับว่าเนื้อหาสาระมีร่างที่มีการปรับแก้เป็นไปในแง่สนับสนุน ลอง ไอ้ใช้วิธีการ ทำโทษเด็กที่เหมาะสมไม่มีประเด็นที่ระบุว่าพ่อแม่ผู้ปกครอง ไม่สามารถทำโทษบุตรได้นะครับส่วนที่มีการอภิปรายท้วงติงเรื่องการเขียนตี คำว่าเที่ยงตีคณะกรรมาธิการ ไม่ได้เพิ่มเข้าไปใหม่แต่เป็นคำที่ปรากฏอยู่ในขั้นตอนการรับหลักการ ในวาระที่ 1 ที่สภาให้ความเห็นชอบเลยครับจึงมองว่า การพิจารณาวาระ 2 แล้วก็วันละ 3 ไม่มีเหตุผลใดที่จะต้องเพิกถอนร่าง หรือไม่เห็นด้วยในการพิจารณาผ่านบ้างนะครับมีอะไรก็ตามจากมติดังกล่าวของที่ประชุมสภาผู้แทนราษฎร อาจจะสะท้อนว่าพรรคประชาชนและคณะกรรมาธิการยังไม่สามารถที่จะสื่อสารสร้างความเข้าใจ ได้ร่างกฎหมายดังกล่าวนี้กับพ่อแม่ผู้ปกครองได้มากกว่านะครับเพราะว่า ยังมีความไม่เข้าใจอีกเป็นจำนวนมาก ซึ่งเป็นเรื่องที่คณะกรรมาธิการต้องทำการบ้าน ให้หนักขึ้นเพื่อสื่อสารทำความเข้าใจ ถูกต้องแล้วครับว่ากฎหมายดังกล่าวนี้แม้เป็นกฎหมายฝ่ายค้าน เพียงพรรคเดียวฉบับเดียวใน 2 สมัยประชุมสภาด้วยนะครับที่ผ่านมาเนี่ยโดยที่ไม่มีร่างของพระ การเมืองอื่นประกบในการพิจารณาแต่ไม่ควรนำเรื่องนี้เป็นประเด็นทางการเมือง ไม่เห็นด้วย กฎหมายดังกล่าวควรพิจารณาจากเนื้อหาสาระที่มุ่งเน้นการปลูก กล้อง คุ้มครองสิทธิเด็กมากกว่านะครับคุณณัฐวุฒิจะบอกเพิ่มเติมว่าหลังจากนี้ ทางคณะกรรมาธิการจะนัดประชุมอย่างเร่งด่วนที่สุดนะครับเพื่อทบทวน มีเหตุจำเป็นหรือมีสิ่งใดที่ต้องปรับแก้ไขหรือไม่จะมีการปรับแก้ถ้อยคำอื่นใด หรือไม่ สื่อสารเรื่องนี้ต่อประชาชนแล้วก็ผู้ปกครองของเด็กทุกคนให้ชัดเจนมากยิ่งขึ้น คณะกรรมาธิการก็จะทบทวนว่า การแก้ไขร่างดังกล่าว ขัดต่อหลักการตามที่มีการกล่าวอ้าง ในการอภิปรายหรือไม่ รวมถึงทบทวนว่ามีถ้อยคำใดที่อาจจะทำให้สมาชิกไม่เข้าใจหรือไม่นะครับ ตลอดจนเรื่องกระบวนการวิธีการสื่อสารต่อสาธารณะ อยากจะมีความผิดพลาด เกิดขึ้นได้หรือไม่อย่างไรโดยภายหลังการพิจารณาทบทวนเอาร่างแล้วเดี๋ยวก็จะรีบส่งกลับ เข้าสู่การพิจารณาของสภานะครับเพื่อให้ทานในเวลาที่เหลืออยู่ ของการประชุมสภาในสมัยนี้นะครับมีเสียงคุณณัฐวุฒิครับ ผมยังยืนยันว่าเป็นเนื้อหาสาระที่สอดคล้อง มุ่งเน้นไปยังไงผมก็สนับสนุนพ่อแม่ผู้ปกครอง ในการมีวิธีการที่เหมาะสมในการทำโทษบุตรไม่ใช่กรณีของการถูกกล่าวอ้างว่า ต่อไปนี้พ่อแม่ผู้ปกครองแต่ไม่สามารถลงโทษถึงจะทำได้หรือไม่ใช่ ความแตกแยกในครอบครัวจะนำไปสู่การฟ้องร้อง นำไปสู่การดำเนินคดี ปกครองซึ่งอันนั้นไม่มีประเด็นใดที่เกี่ยวข้องกับร่างต้นฉบับนี้ครับ กฎหมายไม่ตีเด็ก เสร็จสิ้นลงไปครับผู้ชมที่ประชุมสภาผู้แทนราษฎรเมื่อวานก็มีการพิจารณาเกี่ยวกับเรื่องของ กฎหมาย มีการพิจารณาการถึงช่วงเย็นๆนะครับ ท้ายที่สุดแล้วนะครับคุณสมชายประธานคณะกรรมาธิการที่มีการพิจารณาเกี่ยวกับเรื่องของร่างพรบ กลุ่มชาติติพันธ์อะไรครับมีการสอนเกี่ยวกับเรื่องของร่างกฎหมายนี้กับไอ้ณเดชนะจ๊ะ ไปดูกันนะครับร่างกฎหมายที่น่าสนใจอีกฉบับหนึ่งจากที่เราได้บอกไปนะครับสงกรานต์ก็คือเรื่องของร่างพระราชบัญญัติคุ้มครองและส่งเสริม วิถีชีวิตกลุ่มชาติติพันธ์ผชที่คณะกรรมาธิการพิจารณาเสร็จแล้วหมายฉบับนี้มีทั้งของคุณ ไทยรัฐครับประธานคณะกรรมาธิการวิสามัญได้มีการนำเสนอร่างกฎหมายที่คณะกรรมาธิการพิจารณาเสร็จแล้วต่อที่ประชุม คุณปิยะรัตน์ก็ด้านการชี้แจงถึงการพิจารณากฎหมายได้ใช้ของคณะกรรมาธิการนะครับ ว่าคณะกรรมาธิการได้นำผลการรับฟังความเห็นและการวิเคราะห์ผลกระทบที่เกิดขึ้น จากกฎหมายมาพิจารณาร่วมกันหมายดังกล่าวจะเป็นวาระที่สำคัญของประเทศที่ทุกภาคส่วนจะเข้ามามีส่วนร่วมในการผลักดัน และเป็นก้าวแรกที่มั่นคงต่อประชาชนชาติพันธุ์ของประเทศและประเทศไทยจะก้าวสู่ พหุวัฒนธรรมที่โอบรับคนทุกกลุ่มไว้อย่างเสมอภาค จากนั้นที่ประชุมได้มีการเริ่มพิจารณาร่างกฎหมายเป็นรายมาตราทั้ง 35 มาตรานะครับ เริ่มพิจารณาตั้งแต่ชื่อร่างเรื่อง เรียงตามลำดับจนถึงร่างมาตรา 35 โดยมีสมาชิกสภาผู้แทนราษฎรร่วมลงชื่อ กว้างขวาง อย่างเช่นทางของคุณอัครเดชวงษ์พิทักษ์โรจน์ครับ สมาชิกสภาผู้แทนราษฎรจังหวัดราชบุรีพรรครวมไทยสร้างชาติครับ ได้มีการใช้สิทธิ์ในการอภิปรายในมาตราที่ 3 ที่ทำงานของคณะกรรมาธิการให้คำนิยามเรื่องของชนเผ่าพื้นเมืองว่ากลุ่มชาติพันธุ์มีความสุขเรื่องทางประวัติศาสตร์สัมพันธ์กับ พรรครวมพลังสร้างชาติเป็นพรรคการเมืองเดียวที่ไม่เห็นด้วยกับการบัญญัติ ไม่มีคำว่า ชนเผ่าพื้นเมืองอยู่ในร่างกฎหมายเพราะว่ามองเรื่องของความมั่นคงเป็นหลักนะครับเพราะว่าหากมีการกำหนด White อนาคตสามารถแยกออกไปตั้ง หรือว่าปกครองตนเองได้ ในประเทศไทยมีกว่า 50 กลุ่ม 50 ก็อยากเป็นคนไทยไม่มีใครอยากเป็นชนเผ่าพื้นเมือง ประเทศไทยมีเผ่าเดียวก็คือ เอาไทยนี่แหละฮะรวมเลือดเนื้อชาติเชื้อไทย มาเป็นเพลงชาติเลยนะคุณธีรพงษ์จากนี้นะคะ คุณมานพคีรีภูวดล อธิการครับ แจ้งถึงความจำเป็นในการบัญญัติให้มีคำว่า ชนเผ่าพื้นเมืองว่าจะหนีข้อเท็จจริงในเรื่องนี้ไม่ได้ ที่ประเทศไทยมีการรวมการที่หลากหลายของชนเผ่า เห็นจำเป็นต้อง ต้องคุ้มครองคนส่วนน้อยนี้นะครับไม่มีเรื่องความแตกแยกเข้ามาเกี่ยวข้องขณะเดียวกันที่ผ่านมาประเทศไทย ร่วมลงนามว่าด้วยสิทธิ ชนเผ่าพื้นเมืองตามปฏิญญาสากลแห่งสหประชาชาติทำงานกับองค์กรนานาชาติ มายเลยทีเดียวนะครับพี่แต่ใช้คำว่า ชนเผ่าพื้นเมืองไทยจะไม่มีบทบัญญัตินี้ในกฎหมายจะไปคุยข้อเท็จจริงเหล่านี้ ว่าอย่างไรตั้งแต่ไม่กลับ 1 ครับ ไปดูตรงนั้นของคุณธนาชุณหวรรณครับสมาชิกสภาผู้แทนราษฎร กรุงเทพฯภาคประชาชนนะครับได้มีการอภิปรายสนับสนุนร่างกฎหมาย ร้องขอให้พิจารณาคุ้มครองสิทธิต่างๆสำหรับชนกลุ่มน้อยและกลุ่มชาติติพันธ์ ควรมีสิทธิเสรีภาพเท่าเทียมกันกับคนส่วนมากเช่น การเข้าถึงบริการสาธารณสุขฟรีและถ้วนหน้า 10 ในดินแดนที่ดินทำกิน การไม่เลือกปฏิบัติทางกฎหมายนั่นเอง ที่ประชุมพิจารณาต่อเนื่องมาถึงมาตรา 4 คุณปิยะรัตน์ปิยะรัตน์ไพรัชประธานคณะกรรมาธิการ ได้ขออนุญาตที่ประชุม ร่างกฎหมายคุ้มครองและส่งเสริม วิถีชีวิตกลุ่มชาติพันธุ์ออกจากการพิจารณาของสภา เพื่อที่จะมีการนำกลับไปพิจารณาในชั้นกรรมาธิการอีกครั้งหนึ่งนะครับ ผลว่าร่างกฎหมายฉบับนี้ยังมีอีกหลายมิติ หลายแง่มุม ที่คณะกรรมาธิการต้องพิจารณาให้ครอบคลุม เพื่อให้ร่างพระราชบัญญัติฉบับนี้ ร่างที่คุ้มครอง ส่งเสริมวิถีชีวิตกลุ่มชาติติพันธ์ของกลุ่มชาติติพันธ์ทั่วทั้งประเทศนั่นเองนะจ๊ะ เลยทำให้คุณมานพคีรีภูวดลครับสสแบบบัญชีรายชื่อ ประชาชนในฐานะกรรมาธิการเหมือนกันนะครับ ได้ใช้สิทธิ์ในการอภิปรายด้วย ว่าคณะกรรมาธิการชุดนี้พิจารณาร่างกฎหมายด้วยความรอบคอบและความเข้าใจดีกว่า ซึ่งตนก็ทราบว่าได้มีการพูดคุยกันแล้วนะครับ และอาจจะมีบางประเด็นที่ขอให้มีการพิจารณาหารือการในที่ประชุมสภา อย่างเช่น คำว่าชนเผ่าพื้นเมืองและชาติพันธุ์ นอกนั้นไม่มีสัญญาณที่จะเป็นการถอนร่างกลับไปพิจารณา ต้องการให้สภาพิจารณาต่อเนื่องจากครั้งนี้เป็นครั้งแรกที่ได้มีการเสนอแนะ หมายทั้งของภาคประชาชนพรรคการเมืองแล้วก็คณะรัฐมนตรีนั้นเอง ลุกขึ้นมาเลยครับฝ่ายค้านคุณชุติพงษ์ ภิญโญฮะ สสจังหวัดระยองพรรคประชาชน ลุกขึ้นมาอภิปรายครับโดยระบุว่าหากมีการถอดร่างกลับไปพิจารณาในชั้นคณะกรรมาธิการ จะทำให้เสียเวลาของสภานะครับและการทำงานของกรรมาธิการที่ผ่านมามีทั้งฝ่ายคณะรัฐมนตรี การเมืองทุกพรรค ระดับภาคประชาชนต้นจึงไม่เห็นด้วยกับการถอดร่างกฎหมายออกไปก่อนจึงขอให้ที่ประชุมลงมติว่าสมควรถอดร่างออก หรือไม่นั่นเอง ชวนต่อมาผู้ชมฮะทั้งของครูมานิตย์สังข์พุ่มส.ส. สุรินทร์ เพื่อไทยครับ ได้ลุกขึ้นมาอภิปราย ในที่ประชุมวิปรัฐบาลก็ได้มีการหารือกฎหมายฉบับนี้ซึ่งรัฐบาลยังมีความสับสนกันอยู่ แต่ก็คิดว่าจะสามารถแก้ปัญหาได้ เพื่อเข้าสะพานนะครับ เพราะว่าไม่ต้องการให้มีการระบุว่าฝ่ายรัฐบาลมีเจตนาร้าย ซึ่งตั้งแต่ต้นทางกฎหมายมายังไม่เคยเห็นกฎหมายฉบับใด โหวตมาตราเดียวแต่ใช้เวลาชั่วโมงกว่าๆได้ไหมคะ แล้วก็ไม่เข้าใจการโหวตจึงเห็นว่าควรถอดกฎหมายออกไปก่อนแล้วค่อยมาเจรจา ความกันอีกครั้งหนึ่งนะครับ ที่ประชุมสภาผู้แทนราษฎรก็มีมติเห็นชอบ ให้มีการถอนร่างพระราชบัญญัติ คุ้มครองและส่งเสริมวิถีชีวิตกลุ่มชาติติพันธ์พปชร ออกไปก่อนตามที่ประธานคณะกรรมาธิการเสนอด้วยคะแนนเสียง เห็นด้วย 255 เสียงไม่เห็นด้วย 137 เสียง และไม่ลงคะแนนเสียง คลิปเสียงนางเอกในผับ มาดูอีกหนึ่งมุมมองกันบ้างนะครับกับประเด็นช่วงนี้กับการแก้ไขรัฐธรรมนูญประเด็นจริยธรรมของนักการเมืองนะครับ ไปดูฝั่งของคุณนิกรจำนงกันบ้างเขาเคยเป็นอดีต คณะกรรมการจริยธรรมของสภาผู้แทนราษฎรชุดที่ 25 ในการก็บอกว่า ด้วยนะส่วนตัวมีการแก้ไข มันจะไปอยู่ในตัวบทกฎหมายนั้นจะอยู่ในใจของนักการเมืองมากกว่า จะมีการปลูกจิตสำนึกที่ดีให้กับนักการเมืองหรือว่าควรมีการแก้ไขโดยเริ่มจากกระบวนการ แล้วก็ทำประชามตินะครับ นายนิกรจำนงอดีตที่ปรึกษาคณะกรรมาธิการวิสามัญยกร่างข้อบังคับว่าด้วยประมวลจริยธรรม ของสมาชิกสภาผู้แทนราษฎร และกรรมาธิการผชและอดีตเลขานุการคณะกรรมการจริยธรรม สภาผู้แทนราษฎรชุดที่ 25 นะครับให้สัมภาษณ์เกี่ยวกับ มาตรฐานจริยธรรมในระบบการเมืองปกว่าจริยธรรมที่แท้จริง ไม่ได้อยู่ในตัวบทกฎหมาย แต่ต้องสร้างให้อยู่ในใจนักการเมืองให้ได้ซึ่งการที่นักการเมืองจะมีจริยธรรมนั้น ตรวจสอบยากอ่ะครับดังนั้นจึงต้องการส่งเสริมให้จริยธรรมเกิดขึ้น ทั้งนี้ การมีจริยธรรมเป็นหลักการเอาไว้ ก็จะทำให้สถาบันการเมืองและนักการเมืองดีขึ้นร้องยอมรับว่าประมวลจริยธรรม ไม่ว่าจะเขียนยังไง ก็มีความซับซ้อนละเอียดอ่อนโดยเฉพาะปัญหาที่สำคัญก็คือสส ต้องมีประมวลจริยธรรมเป็นของตัวเองเนื่องจากขณะนี้อยู่ภายใต้จริยธรรมของศาลรัฐธรรมนูญ ที่บอกว่าบ้านเขาเรื่องครอบทั้งหมดไม่สอดคล้องกัน เพราะหน้าที่ของศาลรัฐธรรมนูญ ใกล้ชิดกับประชาชนไม่ได้ไม่เหมือนกับหน้าที่สสที่ต้องใกล้ชิดกับประชาชน เพราะหากส ไม่ใกล้ชิดกับประชาชน อ่านผิดจริยธรรมได้นะครับนอกจากนี้คุณยังบอกด้วยนะว่าสภาชุดที่ผ่านมา ประมวลจริยธรรมช้า การลงโทษจึงทำได้เพียงตำหนิ แล้วตักเตือนเท่านั้นไม่มีการลงโทษร้ายแรงตัวหลักปฏิบัติที่จะทำให้เกิดจริยธรรม คนมองว่าต้องเกิดจากแรงกดดันของประชาชนซึ่งหลักจริยธรรมที่ออกเป็น ขายก็ส่วนหนึ่งแต่ในฐานะที่นักการเมืองเป็นบุคคลสาธารณะ ความรับรู้ของประชาชนถือเป็นสิ่งสำคัญมาก เพราะหากนักการเมือง ไม่ผิดหลักจริยธรรมแต่ประชาชนมองว่าผิด ลอดถือเป็นบทลงโทษที่ร้ายแรงกว่านะครับที่จะนำไปสู่การไม่ถูกเลือก แล้วก็ไม่สนับสนุนในอนาคต ส่วนที่มีพรรคการเมืองเสนอแก้ไขรัฐธรรมนูญเกี่ยวกับมาตรฐานจริยธรรมของนักการเมืองนั้น พี่ก่อนอย่าลืมนะว่าตนเห็นด้วยว่าควรจะมีการแก้ไข แต่เนื่องจากจริยธรรมเป็นเรื่องนามธรรม เกี่ยวกับนักการเมือง มาแก้ไขแบบรายมาตราเนี่ยกูนี่ก่อนบอกว่ามันเป็นไปได้ยากนะครับ ควรเริ่มที่ประชาชนก่อน ผ่านกระบวนการทำประชามติ ที่สมาชิกสภาร่างรัฐธรรมนูญส.ส.ร ได้กำหนด ในการจัดทำร่างแก้ไข รัฐธรรมนูญทั้งฉบับ พร้อมกันนี้คุณนิกรยังบอกด้วยนะว่า เรื่องจริยธรรมจำเป็นต้องแก้ไขเนื่องจากบริบทจริยธรรม ปัญหา ได้ครับของราชการในแต่ละหน่วยงานไม่เหมือนกันดังนั้นการใช้จริยธรรมแบบเหมารวม เป็นเรื่องที่ไม่ถูกต้องค่ะที่มาตรฐานจริยธรรม ตามรัฐธรรมนูญมาตรา 219 ควรจะต้องแก้ไขที่มาโดยให้ศาลเป็นผู้ตัดสินเหมือนเดิม ตั้งแต่มีการผิดจริยธรรมนั้นต้องยึดตามหลักของแต่ละหน่วยงานนะครับมีเสียงของคุณนิกรครับ ผมเห็นด้วยว่าจะลงแค่เรื่องนี้มันเป็นเรื่องที่แก้ที่เขาถูกมองว่า เป็นเรื่องเกี่ยวกับ การเมืองมันก็ไปยาก เขาก็เลยคิดว่า น่าจะ ถ้าเป็นเรื่องแบบนี้ทำนองนี้ควรจะเริ่มจากประชาชน คนจะเริ่มจับทั้งฉบับให้เราคิดเองเพราะเขาจะจัดการกับนักการเมือง ไม่ใช่หรอคิดว่าคุณจัดการเราอย่างนี้มันจะ มึงคือไปวาวาไปสอบประชาชนก็จะไม่เห็นด้วยแล้วมันก็มีแรงตา อีกอันก็คือว่าเรื่องพวกนี้ต้องทำประชามติปัญหาคือและจะผ่านประชามติได้เหรอ อะไรครับเกี่ยวกับเรื่องของการแก้ไขปมเรื่องของจริยธรรมด้วยนะครับ ก็เสียออกมาจากสนามของคุณอดิศรเพียงเกษจากพรรคเพื่อไทยเท่าไหร่ครับเพราะมีการออกมาบอกนะครับว่า เพื่อไทยตอนนี้ ลองถอยดูแล้วนะครับเกี่ยวกับเรื่องของการแก้ไขรัฐธรรมนูญเป็นจริยธรรมในครับหลังจากที่ทำงานของ ร่วมรัฐบาลเนี่ยไม่ค่อยเห็นด้วยหรือว่าเห็นต่างอะไรครับก็ออกมาบอกว่าไม่ใช่เป็นการเสียหน้านะคะแต่เป็นการ รับฟังเสียงนั่นเอง ไปดูกับตานั่งของคุณอดิศรเพียงเกษครับสสแบบบัญชีรายชื่อพรรคเพื่อไทย กล่าวถึงประเด็นการแก้ไขรัฐธรรมนูญเรื่องของจริยธรรมนักการเมืองว่าที่ประชุม เพื่อไทยได้มีการพูดคุยและเห็นว่าการแก้ไขรัฐธรรมนูญนั้น ไปแต่ต้องในเรื่องของจริยธรรมก็มีเสียงวิพากษ์วิจารณ์ว่าเป็นการแก้ไขเพื่อประโยชน์ของตนเอง เพื่อไทยได้มีการรับฟังความคิดเห็นของประชาชนและพรรคร่วมรัฐบาลซึ่งเห็นตรงกันว่าการแก้ไขรัฐธรรมนูญโดยเฉพาะประเด็นจริยธรรม ไม่ใช่เรื่องเร่งด่วนนะครับ ควรเป็นเรื่องของน้ำท่วม แล้วก็ปัญหาปากท้อง ของพี่น้องประชาชนได้เลยครับ เพราะฉะนั้นพรรคเพื่อไทยก็จะถอยออกมาก่อนจะได้ชวน ของการแก้ไขรัฐธรรมนูญนั้นนะครับเราเองก็ทราบว่ารัฐธรรมนูญฉบับนี้เป็นมรดกบาป รัฐประหาร จำเป็นต้องมีการแก้ไขทั้งฉบับครับเป้าหมายก็คือการตั้งสภาร่างรัฐธรรมนูญส.ส.ร ควรจะเป็นการเสียหน้าหรือไม่นั้นเพราะว่าหลายคนมองว่าพรรคเพื่อไทยจุดประเด็นการแก้ไขจริยธรรมขึ้นมา อนุสรณ์ ยืนยันว่าเรื่องรัฐธรรมนูญไม่มีการเสียหน้าแต่ต้องฟังความคิดเห็นของ ประชาชนว่าเรื่องนี้เป็นเรื่องละเอียด ซึ่งก็ เห็นด้วยนะครับในการที่จะดำรงตำแหน่งต่างๆซึ่งรัฐธรรมนูญฉบับนี้ ต้องการคนที่ไม่มีภาระ ไม่มีอะไรที่ขัดต่อคุณสมบัติจึงควรชะลอเรื่องนี้ไว้ก่อนนะครับ แก้รายมาตราก็จะต้องไปทำประชามติ รู้จักสูญเสียเงิน มากขึ้นโดยไม่จำเป็นนั่นอีกนะครับมีเสียงของคุณเกดครับ ทำเน็ตตอนแรกก็คิดว่าพรรคร่วมรัฐบาลจะคิดเหมือนกัน Airport ได้รับเสียงวิพากษ์วิจารณ์ไม่ว่าจะพัก ภูมิใจไทยเลือกพรรครวมไทยสร้างชาติ ต้องให้เกียรติ เกาะใหม่ๆเรื่องรัฐธรรมนูญไม่มีการเสียหน้า ก็คิดมาก ฟังความคิดเห็นของผู้พักเราคงไม่ไปพูดว่าใครริเริ่มนะครับ ต้องฟังความคิดเห็นของประชาชนว่า เรื่องนี้มันเรื่องละเอียดอ่อน มีบางคนบอกว่าเรื่องตรวจสอบจะไปกลัวทำไม ซึ่งผมเองก็เห็นด้วยนะครับ รายการที่จะมาดำรงตำแหน่งต่างๆ พูดแบบนี้ต้องการได้คนที่ ไม่มีภาระไม่มี อะไรที่ขัดต่อคุณสมบัติ ไม่รู้อะไรกันส่วนตัว ทะเลาะเรื่องนี้ไว้ก่อนเอาไว้แก้ ทั้งฉบับ ช่วงนี้พักงานผู้เดียวช่วงหน้าไปดูฝั่งวุฒิสภากันบ้างนะครับสวนันทนานันทวโรภาสก็ มีความคิดเห็นเรื่องของการไม่เห็นด้วยนะครับในสะพานสูงกับร่างกฎหมายว่าด้วยการออก ประชามติที่สภาผู้แทนราษฎรเสนอมาในการประชุมน่าติดตามรายละเอียดกันครับ เปิด Google หา ทุกพื้นที่ มีเรื่องเดือดร้อนที่ไหน เราจะไปที่นั่น สักลายเต็มพื้นที่ที่เป็นข่าว ภาคเช้า โทรทัศน์รัฐสภาช่อง 10 แป๊บนึงลูกกินข้าวแล้ว ทั้งสามคนเลย การสูบบุหรี่ในบ้านมันอันตรายซึ่งคุณรู้ดีอยู่แล้ว และคุณก็พยายามแล้ว พี่จะไม่ทำร้ายใคร พิษของบุหรี่ไปได้ไกล ที่เราคิดดีที่สุดคือหยุดสูง ดูการพิจารณาร่างกฎหมายว่าด้วยการออกเสียงประชามติที่วุฒิสภากันบ้างนะครับดูเหมือนว่า จะมีมุมมองที่ไม่เหมือนกับ สภาผู้แทนราษฎรจะได้รับส่วนใหญ่จะบอกว่าไม่เห็นด้วยกับร่างกฎหมายฉบับนี้ ได้ครับพี่ให้ใช้หลักการแบบเสียงข้างมาก เห็นว่า อาจจะต้องมีการพูดคุยกันอีกครั้งนึงถ้าไม่เห็นด้วยเลยกับกฎหมายนี้นะครับอาจจะต้องมีการ ตั้งคณะกรรมาธิการร่วมกันระหว่าง 2 สภาไม่ทันกับการเลือกตั้งปีหน้าเลยนะครับ นางสาวนันทนานันทวโรภาสรองโฆษกกรรมาธิการวิสามัญพิจารณาร่างพระราชบัญญัติ ว่าด้วยการออกเสียงประชามติฉบับที่ผชที่สภาให้สัมภาษณ์กับผู้สื่อข่าวนะครับว่า คนขอตั้งข้อสังเกตเสียงกรรมาธิการวิสามัญ ของวุฒิสภาประชุมผ่านมาเนื่องจากครั้งนี้เป็นครั้งที่ 5 แต่กลับมี ต่อ 1 เสียง ให้ทบทวนมตินะครับเพราะว่าเสียงส่วนใหญ่ไม่เห็นด้วยกับร่างกฎหมายฉบับ ที่สภาผู้แทนราษฎรเสนอให้ใช้หลักการ Single Party นะครับที่ยึดหลัก เสียงข้างมากปกติ โดยต่อพริก ครับให้ใช้การลงประชามติแบบใด ไม่ใช่ตีนะครับก็คือเสียงเกินกึ่งหนึ่งสองชั้นที่หมายความว่าจะผ่านประชามติได้ ผู้มีสิทธิ์เลือกตั้งต้องออกมา ออกเสียงประชามติเกินครึ่งนึงก่อนแล้วก็ผลการออกเสียงประชามติ ต้องได้เสียงเกินกึ่งหนึ่ง ของผู้มาใช้สิทธิ์ออกเสียงพร้อมนะครับว่าสิ่งที่เกิดขึ้นเป็นปรากฏการณ์ที่ ปกติ รถที่ผ่านมาเห็นตรงกันว่าการทำประชามติควรใช้หลักการ Single มาโจมตี ประชาชนเข้าถึงได้ แล้วก็เป็นจริงให้มากที่สุดแต่วันนี้กลับมีมติจากหน้ามือ เป็นหลังมือจะเปลี่ยนมาใช้หลักของ amenity นะครับซึ่งเป็นอุปสรรค ไม่ว่าจะทำประชามติเดี่ยวหรือเป็นคำถามพ่วงก็ตามเพราะเป็นวิธีที่ทำให้การออก ไม่เกิดขึ้นจริงเนื่องจากขาดผู้มีสิทธิ์เลือกตั้ง มาใช้สิทธิ์ออกเสียงประชามติ ไม่ถึงกึ่งประชามตินี้ก็จะไม่เกิดขึ้นเลยครับทั้งนี้หากวุฒิสภาไม่เห็นชอบ ร่างกฎหมายดังกล่าวที่สภาผู้แทนราษฎรเสนอมาอาจจะต้องมีการ ตั้งคณะกรรมาธิการร่วมกันของ 2 สภานะครับใช้เวลาต่อไปอีกอย่างน้อยเนี่ยประมาณซัก 2 เดือน 60 วัน ซึ่งก็ยืดเยื้อ ไม่ทันต่อการเลือกตั้งท้องถิ่นในเดือนกุมภาพันธ์ ปีหน้าแน่นอนก็เหมือนเป็นการขัดขวางการแก้ไขรัฐธรรมนูญ โดยอาศัยการทำประชามติ เป็นเครื่องมือขัดขวางส่วนเมื่อ ตั้งกรรมาธิการร่วมกันของสภาแล้ว ติ๊กกลับไปใช้ร่างของส.ส. หรือไม่ อันนี้ก็คงแล้วแต่นะครับอาจารย์จะชนะบอกรอถึงตอนนั้นก็อาจจะมีสัดส่วนของพรรคการเมือง เข้ามาร่วมด้วยก็ตามเมื่อถามว่าสิ่งที่เกิดขึ้นเพราะสายการเมือง ไม่ต้องการให้มีการแก้ไขรัฐธรรมนูญใช่หรือไม่ สนทนาบอกนะว่าหากมองในแง่สวเองก็เชื่อว่าอาจจะเป็น ทางของเธอ ได้พักหนึ่ง ครับพี่ไม่อยากให้ยกร่างรัฐธรรมนูญในสภานี้ล่ะครับ ดูเรื่องปลาหมอคางดำให้ผู้ชมฮะตอนนี้อาจจะดูเงียบๆไปนั้นแต่ว่าคณะกรรมาธิการเขากำลัง วิเคราะห์กันอยู่ว่าปลาหมอคางดำเนี่ยมันมีต้นต่อมาอย่างไร บอกว่าไปตามนี้คือยังไม่ได้ถูกแก้ไขได้หมดนะก็ยังออกลูกออกหลานอยู่เหรอว่าเขาจะมาส่ง ไปหน่อยนึงถึงข่าวของรัฐบาลด้วย เหลืออีก 2 ชม ปลาหมอคางดำเนี่ยคณะกรรมาธิการวิสามัญ เขาก็มีการพิจารณากันอยู่นะคะตอนนี้ก็อยากจะขอไปทางรัฐบาลนะครับให้หา ต้นตอ ของปลาหมอคางดำได้ไหมคะว่ามันมาที่ประเทศไทยได้อย่างไรนะครับรวมถึงเข้าไปดูแล้วนะคะว่ามีเอกชนเพียงแค่รายเดียวเท่านั้นนะครับ ที่มีการนำเข้าปลาหมอคางดำนั่นอีกไหมครับมีการเปิดเผยจากนายแพทย์วาโยอัศวรุ่งเรืองพระประธาน คณะกรรมาธิการการอุดมศึกษาวิทยาศาสตร์วิจัยและนวัตกรรมสภาผู้แทนราษฎรพร้อมด้วยคุณณัชชาบุญไชยอินสวัสดิ์รองประธานคณะกรรมการ การพิจารณาศึกษาสาเหตุและแนวทางการแก้ไขปัญหารวมถึงผลกระทบจากการนำเข้าปลาหมอคางดำเพื่อการวิจัย พัฒนาสายพันธุ์ในราชอาณาจักรไทยและอนุกรรมาธิการด้วยครับร่วมมีการแถลงข่าวรายงานพิจารณา ของคณะอนุกรรมาธิการนั่นเอง คณะอนุกรรมาธิการได้มีการดำเนินการพิจารณาศึกษาเพื่อค้นหาสาเหตุของปัญหาดังกล่าวนะครับ มีเอกชนเข้ารายเดียวนะครับที่มีการดำเนินการขออนุญาตเพื่อที่จะนำเข้าปลาหมอคางดำ เข้ามาในราชอาณาจักรไทยซึ่ง เมื่อปี 2549 บริษัทเจริญโภคภัณฑ์อาหารจำกัดมหาชนได้มีการดำเนินการขออนุญาตเพื่อนำเข้าปลาหมอคางดำ เข้ามาในราชอาณาจักร ต่อกรมประมงความหลากหลายและความปลอดภัยทางชีวภาพหรือว่า ID เป็นผู้พิจารณา ได้มีมติอนุญาตให้บริษัทนำเข้าปลาหมอคางดำ ได้แบบมีเงื่อนไขแต่บริษัทยังไม่ได้ดำเนินการนำเข้ามาช่วง ในเวลาดังกล่าวแล้วเห็นไหมครับ ที่สุดแล้วครับก็โทรมา บริษัทดังกล่าวได้ครับก็นำเข้ารูปปลาหมอคางดำจากสาธารณรัฐกานา ม้าในปี 2553 ครับภายใต้เงื่อนไข 2 ประการของคณะกรรมการ ibc ก็คือให้มีการตัดเก็บตัวอย่างพืชดอกในน้ำยาเก็บตัวอย่างและส่งให้กรมประมงโดยไม่ทำให้ปลาตาย แล้วเมื่อสิ้นสุดการศึกษาวิจัย รายงานผลการศึกษาโดยหากผลการศึกษาไม่เป็นไปตามเป้าหมายและไม่มีประสงค์ที่จะทำการศึกษาต่อไป ให้ทำลายปลาดังกล่าวต่อไปนะครับ และแจ้งกรมประมงเพื่อส่งเจ้าหน้าที่เข้าตรวจสอบการทำลายทั้งหมดด้วยนะ บริษัทไม่ได้ตัดเกรด ตัวอย่างครีบนะครับเนื่องจากบริษัทก็มีการอ้างนะครับ ปลาเนี่ย ยังมีขนาดที่เล็กครับจึงเป็นการพ้นวิสัยที่จะปฏิบัติตามเงื่อนไข อีกทั้งยังไม่พบ เกี่ยวกับเรื่องของการปรากฏพยานหลักฐานการรับมอบขวดโหลบรรจุค่าปลาดองน้ำยาตามเงื่อนไขได้เลยครับ เมื่อช่วงสิงหาคมที่ผ่านมานี่เอง กรมประมงก็ได้มีการนำข้อมูลลำดับพันธุกรรมของปลาหมอคางดำใน ที่ระบาดใน 6 จังหวัด ประกอบกับการสนับสนุนข้อมูลจากฐานข้อมูลทางวิทยาศาสตร์วิเคราะห์การ รองศาสตราจารย์ดรเจษฎาเด่นดวงบริพันธ์หน่อยครับ วิเคราะห์แล้วก็สร้างแผนภูมิต้นไม้วิวัฒนาการของปลาหมอคางดำหน่อยครับ มันน่าตกใจนะ เขาพบว่าปลาหมอคางดำ เก็บตัวอย่างจาก 6 จังหวัดเนี่ยหาคุณส้มครับ อยู่ในกลุ่มเดียวกันกับตัวอย่างข้อมูลทางพันธุกรรมที่มาจากประเทศกานา แล้วก็ วัวนั่นเองนะครับ ตัวแนวทางการแก้ปัญหาการแพร่ระบาดปลาหมอคางดำของรัฐบาลซึ่งได้รับ งบอนุมัติเนี่ยประมาณจำนวน 450 ล้านบาทนั้นได้ฮะ คณะกรรมาธิการเห็นว่าวิธีการใช้แล้วก็ปริมาณงบประมาณดังกล่าวนั้น อาจจะยังไม่ตอบโจทย์กับการแก้ปัญหาอย่างแท้จริงและยั่งยืนด้วย กรมประมงควรเป็นเจ้าภาพแล้วก็บูรณาการทำงานร่วมกับหลายหน่วยงาน ส่วนในการกำหนดกรอบการดำเนินงานพร้อมรายงานผลการติดตามการดำเนินงานเป็นระยะด้วย สำหรับการดำเนินการทางกฎหมายนั้นนะครับคณะอนุกรรมาธิการเห็นว่าควรที่จะมีการดำเนินการตรวจสอบ ซึ่งต้องรับผิดชอบต่อความเสียหายที่เกิดขึ้นจากการแพร่ระบาดของปลาหมอคางดำ ตามพระราชบัญญัติการส่งเสริมและรักษาคุณภาพสิ่งแวดล้อมแห่งชาติพ. ศ. 2535 มาตรา 97 บัญญัติไว้ว่า ผู้ใดกระทำหรือละเว้นการกระทำด้วยประการใดโดยมิชอบด้วยกฎหมายอันเป็นการทำลายหรือทำให้สูญหาย เสียหายแก่ทรัพยากรธรรมชาติซึ่งเป็นของรัฐ หรือเป็นสาธารณสมบัติของแผ่นดินมีหน้าที่ต้องรับผิดชอบชดใช้ค่าเสียหาย ให้แก่รัฐตามมูลค่าทั้งหมดของทรัพยากรธรรมชาติที่ถูกทำลายซึ่งหน่วยงานของรัฐ ควรที่จะเป็นผู้ดำเนินการดังกล่าวเพื่อ ป้องผลประโยชน์ของชาติก็คือกรมประมงกรมทรัพยากรทางทะเลและชายฝั่งรวมถึง องค์การบริหารส่วนจังหวัดต่างๆที่ได้รับผลกระทบนั่นเองนะครับมีช่วงของเสียง คุณณัฐชาบุญไชยอินสวัสดิ์มีการมาแถลงผลความคืบหน้ายังไงครับลองไปฟังดู พระราชบัญญัติการส่งเสริมและรักษาคุณภาพสิ่งแวดล้อมแห่งชาติ 2535 มาตรา 97 บัญญัติว่า ผู้ใดกระทำหรือละเว้นการกระทำประการใดโดยมิชอบด้วยกฎหมาย มันเป็นการทำลาย หรือทำให้สูญหาย เสียหายแก่ทรัพยากรธรรมชาติซึ่งเป็นของรัฐ หรือเป็นสาธารณสมบัติของแผ่นดิน มีหน้าที่ต้องรับผิดชอบชดใช้ค่าเสียหายให้แก่รัฐตามมูลค่า ทั้งหมดของทรัพยากรธรรมชาติ ถูกทำลาย หรือเสียหายไปนั้น หน่วยงานของรัฐที่ควรดำเนินการ ดังกล่าวเพื่อปกป้องผลประโยชน์ของชาติ ได้แก่ กรมประมง กรมทรัพยากรทางทะเลและชายฝั่ง รวมถึงองค์กรปกครองส่วนท้องถิ่น องค์การบริหารส่วนจังหวัดต่างๆที่ได้รับผลกระทบ ข่าวต่างประเทศช่วงหน้านะครับคุณกิตติมารออยู่แล้วนะครับติดตามผู้นำสหรัฐเห็นว่าขึ้นเวทียูเอ็น ก็คุยเรื่องสงครามที่เกิดขึ้นเองมานอนด้วยสิครับ ตอนนี้ ที่วอชิงตันอเมริกาประชุม Un GA คือสมัชชาสหประชาชาติ กินเข้าประชุมกันแบบนี้แหละ ครับก็มีบรรดาผู้นำโลกต่างๆมาเยอะแยะมากมายและหนึ่งในบรรดาผู้นำโลกนึงก็คือ สหรัฐอเมริกาอากาศนะครับเมื่อวานนี้ไปเดินออกมาแสดงท่าทีอย่างชัดเจนครับว่าความขัดแย้งต่างๆที่อยู่ในทางตะวันออก กลับนะครับแล้วก็อยู่ในทางภูมิภาคเอเชีย กลับไปทางเหนือ ค่อยกลับ ทางยุโรปเต็มทีละ ก็คือเรื่องของรัสเซียกับยูเครนและความขัดแย้งต่างๆ ทั้งหมดไปเล่นชี้ไปถึงเรื่องเดียว คือ ความเป็นประชาธิปไตยสำคัญครับในการแก้ปัญหาความขัดแย้งของโลกได้เพราะประเทศเหล่านี้ไม่เป็นประชาธิปไตย นั่นเอง จะเป็นจริงนะประเทศที่มีความขัดแย้งอยู่ต่างๆตอนนี้เรียกว่าเป็นประเทศที่ไม่เป็นประชาธิปไตย กลับไปที่มีความเป็นประชาธิปไตยก็มีความหลากหลายเหมือนกันเดี๋ยวก็จะตามไปในช่วงท้ายข่าวต่างประเทศครับโจไบเดน ผู้นำสหรัฐออกมาแสดงๆสิครับ เดี๋ยวมันจะตามไปช่วงหน้านะกลับห้องข่าวรัฐสภาคณะภาคเช้าในช่วงของข่าวต่าง ชัดทุกเรื่อง เป็นคดีหลักคดีรอ เกี่ยวกับเกษตรกรทางภาคเหนือโดยตรงครับ ในวันที่เราหาที่จอดทุกกระแส มันเปลี่ยนไปการแตกต่างที่ทำให้บ้างรอนายก ก็กูถามพี่กานเลยก็มาเยอะ จับประเด็นเป็นข่าว ห้องข่าวรัฐสภา โทรทัศน์รัฐสภาช่อง 10 ติดตามความเคลื่อนไหวต่างประเทศกันครับ ไปดูท่าทีของผู้นำสหรัฐในเวทีระดับโลก ระดับนานาชาติอย่างมัทฉะชา u n g a n ครับล่าสุดผู้นำทางลัดออกมาแสดงท่าทีแล้วครับว่า ความเป็นประชาธิปไตย เครื่องมือสำคัญ ให้ปัญหาความขัดแย้งต่างๆผ่านพ้นวิกฤตนานัปการไปได้ครับ ผลล่าสุดจะไปเล่นกับประธานาธิบดีของสหรัฐแถลงต่อที่ประชุมสมัชชาสหประชาชาติ Un GA สมัยสามัญ ครั้งที่ 79 เรียกร้องให้บรรดาผู้นำโลก ร่วมกันยืนหยัดต่ออุดมการณ์ประชาธิปไตยท่ามกลางความขัดแย้งด้านภูมิศาสตร์การเมืองที่ยังคงยืดเยื้อและก็รุนแรงในหลาย ภูมิภาคของโลกกับรัฐอื่นเกี่ยวกับสงครามเต็มรูปแบบในเลบานอนที่จะเป็นการสู้รบกันระหว่างอิสราเอลกับ หัวเราะแต่ไม่ได้กล่าวอย่างชัดเจนครับว่ารัฐบาลกลางรัฐจะร่วมยับยั้งธุรกิจการดังกล่าวอย่างไร หลังกองทัพอิสราเอลโจมตีเลยมานอนครั้งใหญ่ที่สุดในรอบ 2 ทศวรรษเมื่อวันจันทร์ที่ผ่านมา ถ้าชีวิตผู้คนไปแล้วอย่างน้อย 558 รายเกี่ยวกับสงครามในฉนวนกาซาไม่ได้ยังคงยืนยันครับเป้าหมายของการยุติสงครามที่นี่ เป็นการต่อสู้ระหว่างอิสราเอลกับกลุ่มฮามาส 1 ปีในวันที่ 7 ตุลาคมนี้ต้องยุติด้วยข้อตกลงหยุดยิง และการเจรจารอบปัจจุบันยังแทบไม่มีความคืบหน้าก็ตามขณะเดียวกันผู้นำสหรัฐกล่าวถึงสงครามในยูเครนว่า ปูตินประธานาธิบดีของรัสเซียนั้นล้มเหลวแล้วก็เรียกร้องให้พันธมิตรตะวันตก หน่วยไหนครับแล้วก็บอกความช่วยเหลือให้กับยูเครนทั้งนี้ไปเล่นครับ การกล่าวถ้อยแถลงของตัวเองด้วยการกล่าวถึงการตัดสินใจถอนตัวออกจากการเป็นตัวแทนของพรรคเดโมแครตในการเลือกตั้งประธานาธิบดีที่จะเกิดขึ้นในวันที่ 5 พฤศจิกายนนี้ว่า ที่อยู่ครับ เท่ากับว่าจะเป็นการดำรงตำแหน่งเพียงสมัยเดียวแต่การอยู่บนเส้นทางตลอดการเมืองกว่าทศวรรษที่ผ่านมา เป็นการผ่านประวัติศาสตร์และก็เรียนรู้ว่าตลอดระยะเวลาที่ผ่านมาโลกเผชิญกับวิกฤตการณ์มากมายแต่ท้ายที่สุดแล้วทุกอย่าง ย่อมจะดีขึ้นเสมอฟ้าหลังฝน ก็มักจะสดใสนั่นเองครับ ไปที่พิมพ์กันบ้างครับล่าสุดกองทัพจีนนั่นทดสอบขีปนาวุธประสิทธิภาพของ คลิปอนาคตใหม่แบบข้ามทวีปครับในเขตทะเลสากล อันนี้ไม่ได้ใช้กระสุนจริงนะครับใช้รูปด้านแทนนะครับกระทรวงกลาโหมของจีนออกแถลงการณ์ กองกำลังจรวด ของกองทัพปลดปล่อยประชาชนจีน pla ทดสอบประสิทธิภาพของขีปนาวุธข้ามทวีป icbm ติดตั้งหัวรถหนักหรอครับตกลงในเขตทะเลหลวงของมหาสมุทร เมื่อช่วงเช้าของวันพุธตามเวลาท้องถิ่นโดยขีปนาวุธโจมตีเป้าหมายได้อย่างแม่นยำภายในพื้นที่ซึ่งกำหนดไว้ แถลงการณ์ของกระทรวงกลาโหมจีนเน้นย้ำครับว่าการฝึกซ้อมดังกล่าวเป็นไปตามแผนการที่กำหนดไว้ล่วงหน้า การแจ้งประกาศให้ประเทศในบริเวณนั้นผ้าก่อนและยิ่งไปกว่านั้นไม่มีเจตนายุ้ย ข่มขู่คุกคามประเทศต่างๆแห่งหนึ่งครับยังไงก็ตามการทดสอบ ประวุฒิ icbm ดังกล่าวของจีนเกิดขึ้นแทบไม่บ่อยข้างล่างครับโดยนับตั้งแต่การทดสอบครั้งแรกในเขตทะเลทาง สร้อยของมหาสมุทรแปซิฟิกช่วงทศวรรษที่ 1980 ไหมครับกว่า 40 ปีมาแล้วยังคงดำเนินการทดสอบประสิทธิภาพ ของ icbm ฝึกซ้อมในประเทศครับขณะที่สหรัฐเคยออกอากาศครั้งหนึ่งเมื่อปี 2564 ว่า จีนทดสอบขีปนาวุธไฮเปอร์โซนิคหรือปัญญาวุฒิความเร็วเหนือเสียงแต่รัฐบาลยืนกรานปฏิเสธครับ มีการประกาศเมื่อเดือนกรกฎาคมที่ผ่านมาว่าจะระงับ การเจรจาเรื่องนิวเคลียร์กับสหรัฐเนื่องจากรัฐบาลสหรัฐยังคงขายอาวุธให้ไต้หวัน บ้านปะทัดบุวิจารณ์กลับครับว่ารัฐบาลจีนเล่นการเมือง ทั้งนี้กระทรวงกลาโหมของสหรัฐฯเผยแพร่รายงานเมื่อเดือนตุลาคมปีที่แล้วว่า พัฒนาการทางทหารและความมั่นคงของจีนคาดการณ์จำนวนหัวรบนิวเคลียร์ของจีนมากกว่า 500 ลูก เดือนพฤษภาคม 2560 6 และมีแนวโน้มเพิ่มขึ้นอีกครับช่วยเสริมกำลังให้กองทัพ ปล่อยประชาชนจีนหรือ pla มีหัวรบนิวเคลียร์อยู่ในครอบครองเพิ่มขึ้นเป็นจำนวน 1 คันหัว ภายในปี 2573 และหากไม่มีการเปลี่ยนแปลงใด เปลี่ยนแปลงไปในทางใดครับจำนวนหัวรบนิวเคลียร์ของจีนจะเพิ่มขึ้นเป็น 1,500 ลูกภายในปี 2578 ซึ่งเร็วกว่าที่สหรัฐคาดการณ์ไว้อย่างมากครับ เพิ่มจาก 1 ลูกนะครับที่จะเกิดขึ้นภายในอีกไม่กี่ปีเป็น 1500 ลูกนั่นหมายถึงจาก 1000 เป็น 1,500 บาท ภายในปี 78 เพิ่มขึ้นกว่า 50 เปอร์เซ็นต์นะครับ เร็วกว่ามาก บอกอย่างนี้แล้วที่สำคัญ จีนต่างจากเกาหลีเหนือเกาหลีเหนือข้อสอบ หัวเราะ อาชีพอนาคตแบบข้ามประเทศเจาะจงเป้าหมาย ส่วนใหญ่เกาหลีเหนือจัดสร้างเปล่า เรียกว่ากระสุนด้านก่อนแต่ของจีน ตรงเป้า แม้จะใช้กระสุนด้านแบบจงใจ ก็คือไม่ติดหัวรบแต่ ตัวชี้วัดอาวุธ ลงตรงเป้าทุกครั้งนานขณะที่เกาหลีเหนือ ไม่ตรงไม่รู้ด้านก่อน พูดง่ายๆว่าถ้าฝ่ายใดฝ่ายหนึ่งสะสมขีปนาวุธ มากและมีจำนวนมากที่สุดและ เรียกว่า ปากกาปากกาข้อตกลงเกี่ยวกับเรื่องของการสะสมอาวุธนิวเคลียร์เรื่องนั้นเป็นเรื่องใหญ่ของโลกในอนาคต น่ากลัวและผู้ชมฮะก็ต้องติดตามการสถานการณ์โลกตอนนี้นะครับหมดเวลาของเขารัฐสภาชนะภาคเช้า ของเราในวันนี้แล้วนะครับรายการต่อไปติดตามรายการเกาะติดสภาการประชุมสภาผู้แทนราษฎร คุณอัญชิษฐาบุญพรห่วงนะครับเรา 3 คนพร้อมกับอาจารย์ร่างภาษามืออาจารย์กฤษณะเกียรติและทีมงาน สวัสดีครับสวัสดีครับ ดูโทรทัศน์รัฐสภา ช่อง 10 Online channel commerce Expo 2020 มหกรรมร้าย commerce นานาชาติ 2560 รวบรวมคนอื่นคนที่มีความรู้ความสามารถด้าน e-commerce ประเทศ เป็นโครงการที่เปิดโอกาสให้ผู้ประกอบการไทยจากทั่วประเทศเลยส่งสินค้าภายออก ตลาดโลกนะคะ การไลฟ์สดบนแพลตฟอร์มอีคอมเมิร์ซกิจกรรมภายในงานมีการ ให้ความรู้ในหัวข้อที่เกี่ยวกับการขายสินค้าผ่านช่องทางออนไลน์โดยผู้เ****วชาญ หลากหลายอุตสาหกรรมกว่า 30 กว่าก็มานานเลย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ข่าวรัฐสภาแชนแนล ข่าวเช้า วันที่ 26 กันยายน 2567 เวลา 08.00-09.00 น.</dc:title>
  <dc:creator/>
  <cp:keywords/>
  <dcterms:created xsi:type="dcterms:W3CDTF">2024-09-26T02:26:13Z</dcterms:created>
  <dcterms:modified xsi:type="dcterms:W3CDTF">2024-09-26T02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กันยายน 2567 เวลา 08.00 น.</vt:lpwstr>
  </property>
  <property fmtid="{D5CDD505-2E9C-101B-9397-08002B2CF9AE}" pid="3" name="subtitle">
    <vt:lpwstr/>
  </property>
</Properties>
</file>